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6842B5" w14:textId="3F404029" w:rsidR="00F0193F" w:rsidRDefault="00F0193F" w:rsidP="00F0193F">
      <w:pPr>
        <w:pStyle w:val="NoSpacing"/>
        <w:jc w:val="center"/>
      </w:pPr>
      <w:r w:rsidRPr="00F0193F">
        <w:rPr>
          <w:noProof/>
        </w:rPr>
        <w:drawing>
          <wp:inline distT="0" distB="0" distL="0" distR="0" wp14:anchorId="11BA7098" wp14:editId="3F306931">
            <wp:extent cx="1951137" cy="1028412"/>
            <wp:effectExtent l="0" t="0" r="0" b="635"/>
            <wp:docPr id="1" name="Picture 1" descr="W:\Logos\WCS red Logo 2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:\Logos\WCS red Logo 201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194" cy="1038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A4A0D" w14:textId="1D279071" w:rsidR="009135A3" w:rsidRDefault="009135A3" w:rsidP="00F0193F">
      <w:pPr>
        <w:pStyle w:val="NoSpacing"/>
        <w:jc w:val="center"/>
      </w:pPr>
    </w:p>
    <w:p w14:paraId="11DD0FFA" w14:textId="7BC2A4A6" w:rsidR="009135A3" w:rsidRPr="00FC5B1E" w:rsidRDefault="009135A3" w:rsidP="009135A3">
      <w:pPr>
        <w:pStyle w:val="NoSpacing"/>
        <w:jc w:val="center"/>
        <w:rPr>
          <w:b/>
        </w:rPr>
      </w:pPr>
      <w:r w:rsidRPr="00FC5B1E">
        <w:rPr>
          <w:b/>
        </w:rPr>
        <w:t>Sixth Grade Supply List</w:t>
      </w:r>
    </w:p>
    <w:p w14:paraId="75335EED" w14:textId="4ECD9638" w:rsidR="009135A3" w:rsidRPr="009135A3" w:rsidRDefault="009135A3" w:rsidP="009135A3">
      <w:pPr>
        <w:pStyle w:val="NoSpacing"/>
        <w:jc w:val="center"/>
      </w:pPr>
    </w:p>
    <w:p w14:paraId="4008C061" w14:textId="610B87BC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The following items are needed for all classes:</w:t>
      </w:r>
    </w:p>
    <w:p w14:paraId="12631C87" w14:textId="2DA69B1C" w:rsidR="009135A3" w:rsidRPr="009135A3" w:rsidRDefault="003663AE" w:rsidP="009135A3">
      <w:pPr>
        <w:pStyle w:val="NoSpacing"/>
        <w:numPr>
          <w:ilvl w:val="0"/>
          <w:numId w:val="1"/>
        </w:numPr>
      </w:pPr>
      <w:r>
        <w:t>4</w:t>
      </w:r>
      <w:r w:rsidR="009135A3" w:rsidRPr="009135A3">
        <w:t xml:space="preserve"> packs of loose leaf notebook paper</w:t>
      </w:r>
      <w:r>
        <w:t xml:space="preserve"> </w:t>
      </w:r>
    </w:p>
    <w:p w14:paraId="74258725" w14:textId="280EB49F" w:rsidR="009135A3" w:rsidRPr="009135A3" w:rsidRDefault="009135A3" w:rsidP="009135A3">
      <w:pPr>
        <w:pStyle w:val="NoSpacing"/>
        <w:numPr>
          <w:ilvl w:val="0"/>
          <w:numId w:val="1"/>
        </w:numPr>
      </w:pPr>
      <w:r w:rsidRPr="009135A3">
        <w:t>3 packs of 3x5 index cards</w:t>
      </w:r>
    </w:p>
    <w:p w14:paraId="2D7AC148" w14:textId="7583ACC6" w:rsidR="009135A3" w:rsidRPr="009135A3" w:rsidRDefault="009135A3" w:rsidP="009135A3">
      <w:pPr>
        <w:pStyle w:val="NoSpacing"/>
        <w:numPr>
          <w:ilvl w:val="0"/>
          <w:numId w:val="1"/>
        </w:numPr>
      </w:pPr>
      <w:r w:rsidRPr="009135A3">
        <w:t>Blue or black pens</w:t>
      </w:r>
    </w:p>
    <w:p w14:paraId="57882043" w14:textId="3E85E909" w:rsidR="009135A3" w:rsidRPr="009135A3" w:rsidRDefault="009135A3" w:rsidP="009135A3">
      <w:pPr>
        <w:pStyle w:val="NoSpacing"/>
        <w:numPr>
          <w:ilvl w:val="0"/>
          <w:numId w:val="1"/>
        </w:numPr>
      </w:pPr>
      <w:r w:rsidRPr="009135A3">
        <w:t>Red marking pens</w:t>
      </w:r>
    </w:p>
    <w:p w14:paraId="3249D50A" w14:textId="1CC3A754" w:rsidR="009135A3" w:rsidRPr="009135A3" w:rsidRDefault="009135A3" w:rsidP="009135A3">
      <w:pPr>
        <w:pStyle w:val="NoSpacing"/>
        <w:numPr>
          <w:ilvl w:val="0"/>
          <w:numId w:val="1"/>
        </w:numPr>
      </w:pPr>
      <w:r w:rsidRPr="009135A3">
        <w:t>Pencils (If mechanical pencils are chose</w:t>
      </w:r>
      <w:r>
        <w:t>n</w:t>
      </w:r>
      <w:r w:rsidRPr="009135A3">
        <w:t>, please supply lead for the pencil.)</w:t>
      </w:r>
    </w:p>
    <w:p w14:paraId="27C9AC56" w14:textId="2A96A0E1" w:rsidR="009135A3" w:rsidRPr="009135A3" w:rsidRDefault="009135A3" w:rsidP="009135A3">
      <w:pPr>
        <w:pStyle w:val="NoSpacing"/>
        <w:numPr>
          <w:ilvl w:val="0"/>
          <w:numId w:val="1"/>
        </w:numPr>
      </w:pPr>
      <w:r w:rsidRPr="009135A3">
        <w:t>Colored pencils</w:t>
      </w:r>
    </w:p>
    <w:p w14:paraId="6FA6928E" w14:textId="7FFE2066" w:rsidR="009135A3" w:rsidRPr="009135A3" w:rsidRDefault="009135A3" w:rsidP="009135A3">
      <w:pPr>
        <w:pStyle w:val="NoSpacing"/>
        <w:numPr>
          <w:ilvl w:val="0"/>
          <w:numId w:val="1"/>
        </w:numPr>
      </w:pPr>
      <w:r w:rsidRPr="009135A3">
        <w:t>4 different colored highlighters</w:t>
      </w:r>
    </w:p>
    <w:p w14:paraId="674B0648" w14:textId="69CBC966" w:rsidR="009135A3" w:rsidRDefault="009135A3" w:rsidP="009135A3">
      <w:pPr>
        <w:pStyle w:val="NoSpacing"/>
        <w:numPr>
          <w:ilvl w:val="0"/>
          <w:numId w:val="1"/>
        </w:numPr>
      </w:pPr>
      <w:r w:rsidRPr="009135A3">
        <w:t>Library Card (from your local public library</w:t>
      </w:r>
      <w:r w:rsidR="00F7633D">
        <w:t>)</w:t>
      </w:r>
    </w:p>
    <w:p w14:paraId="11CB592B" w14:textId="2EFB72C7" w:rsidR="0058158C" w:rsidRPr="009135A3" w:rsidRDefault="0058158C" w:rsidP="009135A3">
      <w:pPr>
        <w:pStyle w:val="NoSpacing"/>
        <w:numPr>
          <w:ilvl w:val="0"/>
          <w:numId w:val="1"/>
        </w:numPr>
      </w:pPr>
      <w:r>
        <w:t xml:space="preserve">1 </w:t>
      </w:r>
      <w:r w:rsidR="001A50AE">
        <w:t>Wire Locker Shelf (not the magnetic type)</w:t>
      </w:r>
    </w:p>
    <w:p w14:paraId="5CCECB9B" w14:textId="0465EC07" w:rsidR="009135A3" w:rsidRPr="009135A3" w:rsidRDefault="009135A3" w:rsidP="009135A3">
      <w:pPr>
        <w:pStyle w:val="NoSpacing"/>
      </w:pPr>
    </w:p>
    <w:p w14:paraId="551C7F8A" w14:textId="1565A2F1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Bible:</w:t>
      </w:r>
    </w:p>
    <w:p w14:paraId="7728A867" w14:textId="12E58EF8" w:rsidR="009135A3" w:rsidRPr="009135A3" w:rsidRDefault="009135A3" w:rsidP="009135A3">
      <w:pPr>
        <w:pStyle w:val="NoSpacing"/>
        <w:numPr>
          <w:ilvl w:val="0"/>
          <w:numId w:val="2"/>
        </w:numPr>
      </w:pPr>
      <w:r w:rsidRPr="009135A3">
        <w:t>ESV Bible</w:t>
      </w:r>
    </w:p>
    <w:p w14:paraId="0BAA8196" w14:textId="273A0FE5" w:rsidR="009135A3" w:rsidRPr="009135A3" w:rsidRDefault="009135A3" w:rsidP="009135A3">
      <w:pPr>
        <w:pStyle w:val="NoSpacing"/>
      </w:pPr>
    </w:p>
    <w:p w14:paraId="79809D42" w14:textId="6F16AD89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Math:</w:t>
      </w:r>
    </w:p>
    <w:p w14:paraId="540C628B" w14:textId="5707CB18" w:rsidR="009135A3" w:rsidRPr="009135A3" w:rsidRDefault="009135A3" w:rsidP="009135A3">
      <w:pPr>
        <w:pStyle w:val="NoSpacing"/>
        <w:numPr>
          <w:ilvl w:val="0"/>
          <w:numId w:val="2"/>
        </w:numPr>
      </w:pPr>
      <w:r w:rsidRPr="009135A3">
        <w:t>1½” 3-ring binder</w:t>
      </w:r>
    </w:p>
    <w:p w14:paraId="615D1D8C" w14:textId="0425852F" w:rsidR="009135A3" w:rsidRPr="009135A3" w:rsidRDefault="009135A3" w:rsidP="009135A3">
      <w:pPr>
        <w:pStyle w:val="NoSpacing"/>
        <w:numPr>
          <w:ilvl w:val="0"/>
          <w:numId w:val="2"/>
        </w:numPr>
      </w:pPr>
      <w:r w:rsidRPr="009135A3">
        <w:t>5 Tab dividers, labeled:  Notes, Homework, Quizzes, Tests, Save</w:t>
      </w:r>
      <w:r w:rsidR="003663AE">
        <w:t>d Items</w:t>
      </w:r>
    </w:p>
    <w:p w14:paraId="09FD60CA" w14:textId="4B72F265" w:rsidR="009135A3" w:rsidRPr="009135A3" w:rsidRDefault="009135A3" w:rsidP="009135A3">
      <w:pPr>
        <w:pStyle w:val="NoSpacing"/>
        <w:numPr>
          <w:ilvl w:val="0"/>
          <w:numId w:val="2"/>
        </w:numPr>
      </w:pPr>
      <w:r w:rsidRPr="009135A3">
        <w:t xml:space="preserve">For home use:  </w:t>
      </w:r>
      <w:r w:rsidR="003663AE">
        <w:t>ruler, compass, and protractor</w:t>
      </w:r>
    </w:p>
    <w:p w14:paraId="03FE7D86" w14:textId="5522270A" w:rsidR="009135A3" w:rsidRPr="009135A3" w:rsidRDefault="009135A3" w:rsidP="009135A3">
      <w:pPr>
        <w:pStyle w:val="NoSpacing"/>
      </w:pPr>
    </w:p>
    <w:p w14:paraId="58F7C44D" w14:textId="29A3C7B6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English:</w:t>
      </w:r>
    </w:p>
    <w:p w14:paraId="73401CDD" w14:textId="2B77D318" w:rsidR="009135A3" w:rsidRPr="009135A3" w:rsidRDefault="009135A3" w:rsidP="009135A3">
      <w:pPr>
        <w:pStyle w:val="NoSpacing"/>
        <w:numPr>
          <w:ilvl w:val="0"/>
          <w:numId w:val="3"/>
        </w:numPr>
      </w:pPr>
      <w:r w:rsidRPr="009135A3">
        <w:t>1½” 3-ring binder</w:t>
      </w:r>
      <w:r w:rsidR="000C760B">
        <w:t xml:space="preserve"> (to be shared with Bible and Social Studies)</w:t>
      </w:r>
    </w:p>
    <w:p w14:paraId="15479A19" w14:textId="532DEA9B" w:rsidR="009135A3" w:rsidRPr="009135A3" w:rsidRDefault="009135A3" w:rsidP="009135A3">
      <w:pPr>
        <w:pStyle w:val="NoSpacing"/>
        <w:numPr>
          <w:ilvl w:val="0"/>
          <w:numId w:val="3"/>
        </w:numPr>
      </w:pPr>
      <w:r w:rsidRPr="009135A3">
        <w:t>8  Poly “Write-On” tab dividers (Avery® Durable Poly is preferred)</w:t>
      </w:r>
    </w:p>
    <w:p w14:paraId="238E1866" w14:textId="1D4ABD99" w:rsidR="009135A3" w:rsidRPr="009135A3" w:rsidRDefault="009135A3" w:rsidP="009135A3">
      <w:pPr>
        <w:pStyle w:val="NoSpacing"/>
      </w:pPr>
    </w:p>
    <w:p w14:paraId="5758676E" w14:textId="61EF80F0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Social Studies:</w:t>
      </w:r>
    </w:p>
    <w:p w14:paraId="1C5412A7" w14:textId="4F52E9BE" w:rsidR="000C760B" w:rsidRPr="009135A3" w:rsidRDefault="000C760B" w:rsidP="000C760B">
      <w:pPr>
        <w:pStyle w:val="NoSpacing"/>
        <w:numPr>
          <w:ilvl w:val="0"/>
          <w:numId w:val="4"/>
        </w:numPr>
      </w:pPr>
      <w:r>
        <w:t>5</w:t>
      </w:r>
      <w:r w:rsidRPr="009135A3">
        <w:t xml:space="preserve">  Poly “Write-On” tab dividers (Avery® Durable Poly is preferred)</w:t>
      </w:r>
    </w:p>
    <w:p w14:paraId="11FC0D6E" w14:textId="0D9BF3E7" w:rsidR="009135A3" w:rsidRPr="009135A3" w:rsidRDefault="009135A3" w:rsidP="009135A3">
      <w:pPr>
        <w:pStyle w:val="NoSpacing"/>
      </w:pPr>
    </w:p>
    <w:p w14:paraId="32E8AE93" w14:textId="6F6822C9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Science:</w:t>
      </w:r>
    </w:p>
    <w:p w14:paraId="53D8B373" w14:textId="1425E881" w:rsidR="000C760B" w:rsidRDefault="000C760B" w:rsidP="000C760B">
      <w:pPr>
        <w:pStyle w:val="NoSpacing"/>
        <w:numPr>
          <w:ilvl w:val="0"/>
          <w:numId w:val="4"/>
        </w:numPr>
      </w:pPr>
      <w:r w:rsidRPr="009135A3">
        <w:t>1½” 3-ring binder</w:t>
      </w:r>
    </w:p>
    <w:p w14:paraId="090B74F4" w14:textId="7BC8725F" w:rsidR="009135A3" w:rsidRPr="009135A3" w:rsidRDefault="009135A3" w:rsidP="009135A3">
      <w:pPr>
        <w:pStyle w:val="NoSpacing"/>
        <w:numPr>
          <w:ilvl w:val="0"/>
          <w:numId w:val="4"/>
        </w:numPr>
      </w:pPr>
      <w:r w:rsidRPr="009135A3">
        <w:t>8  Poly “Write-On” tab dividers (Avery® Durable Poly is preferred)</w:t>
      </w:r>
    </w:p>
    <w:p w14:paraId="21D07076" w14:textId="5477363C" w:rsidR="009135A3" w:rsidRPr="009135A3" w:rsidRDefault="009135A3" w:rsidP="009135A3">
      <w:pPr>
        <w:pStyle w:val="NoSpacing"/>
      </w:pPr>
    </w:p>
    <w:p w14:paraId="7C686DB1" w14:textId="1DEC9C91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Art:</w:t>
      </w:r>
    </w:p>
    <w:p w14:paraId="193F3893" w14:textId="38FBF45F" w:rsidR="009135A3" w:rsidRPr="009135A3" w:rsidRDefault="009135A3" w:rsidP="009135A3">
      <w:pPr>
        <w:pStyle w:val="NoSpacing"/>
        <w:numPr>
          <w:ilvl w:val="0"/>
          <w:numId w:val="4"/>
        </w:numPr>
      </w:pPr>
      <w:r w:rsidRPr="009135A3">
        <w:t>Spiral Sketchbook (9x12)</w:t>
      </w:r>
    </w:p>
    <w:p w14:paraId="34DAA167" w14:textId="22802C29" w:rsidR="009135A3" w:rsidRPr="009135A3" w:rsidRDefault="009135A3" w:rsidP="009135A3">
      <w:pPr>
        <w:pStyle w:val="NoSpacing"/>
        <w:numPr>
          <w:ilvl w:val="0"/>
          <w:numId w:val="4"/>
        </w:numPr>
      </w:pPr>
      <w:r w:rsidRPr="009135A3">
        <w:t>HB Pencil and White Vinyl Eraser</w:t>
      </w:r>
    </w:p>
    <w:p w14:paraId="2A2AE3CF" w14:textId="4A72378B" w:rsidR="009135A3" w:rsidRPr="009135A3" w:rsidRDefault="009135A3" w:rsidP="009135A3">
      <w:pPr>
        <w:pStyle w:val="NoSpacing"/>
      </w:pPr>
    </w:p>
    <w:p w14:paraId="1AC9A3F1" w14:textId="7852D6C5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Technology Education:</w:t>
      </w:r>
    </w:p>
    <w:p w14:paraId="1D063C94" w14:textId="7AA83C02" w:rsidR="009135A3" w:rsidRPr="009135A3" w:rsidRDefault="009135A3" w:rsidP="009135A3">
      <w:pPr>
        <w:pStyle w:val="NoSpacing"/>
        <w:numPr>
          <w:ilvl w:val="0"/>
          <w:numId w:val="5"/>
        </w:numPr>
      </w:pPr>
      <w:r w:rsidRPr="009135A3">
        <w:t>Spiral Notebook (with pockets)</w:t>
      </w:r>
    </w:p>
    <w:p w14:paraId="23131F3A" w14:textId="2FA1A958" w:rsidR="009135A3" w:rsidRPr="009135A3" w:rsidRDefault="009135A3" w:rsidP="009135A3">
      <w:pPr>
        <w:pStyle w:val="NoSpacing"/>
      </w:pPr>
    </w:p>
    <w:p w14:paraId="67EA746D" w14:textId="1743D158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Dress for MS Band and/or Chorus:</w:t>
      </w:r>
    </w:p>
    <w:p w14:paraId="1FC2CA14" w14:textId="12218D45" w:rsidR="009135A3" w:rsidRPr="009135A3" w:rsidRDefault="009135A3" w:rsidP="009135A3">
      <w:pPr>
        <w:pStyle w:val="NoSpacing"/>
        <w:numPr>
          <w:ilvl w:val="0"/>
          <w:numId w:val="5"/>
        </w:numPr>
      </w:pPr>
      <w:r w:rsidRPr="009135A3">
        <w:t>Black School Uniform Pants</w:t>
      </w:r>
    </w:p>
    <w:p w14:paraId="2C354A83" w14:textId="0B9B4F0B" w:rsidR="009135A3" w:rsidRPr="009135A3" w:rsidRDefault="009135A3" w:rsidP="009135A3">
      <w:pPr>
        <w:pStyle w:val="NoSpacing"/>
        <w:numPr>
          <w:ilvl w:val="0"/>
          <w:numId w:val="5"/>
        </w:numPr>
      </w:pPr>
      <w:r w:rsidRPr="009135A3">
        <w:t xml:space="preserve">White Long-Sleeve Oxford WCS Shirt (boys) or ¾ Sleeve WCS </w:t>
      </w:r>
      <w:r w:rsidR="00FC5B1E">
        <w:t>Blouse</w:t>
      </w:r>
      <w:r w:rsidRPr="009135A3">
        <w:t xml:space="preserve"> (girls)</w:t>
      </w:r>
    </w:p>
    <w:p w14:paraId="59AE3F3C" w14:textId="1215A6D9" w:rsidR="009135A3" w:rsidRPr="009135A3" w:rsidRDefault="009135A3" w:rsidP="009135A3">
      <w:pPr>
        <w:pStyle w:val="NoSpacing"/>
        <w:numPr>
          <w:ilvl w:val="0"/>
          <w:numId w:val="5"/>
        </w:numPr>
      </w:pPr>
      <w:r w:rsidRPr="009135A3">
        <w:t>WCS Tie (boys)</w:t>
      </w:r>
    </w:p>
    <w:p w14:paraId="6610131F" w14:textId="0DAB5290" w:rsidR="00C72DF6" w:rsidRPr="00F0193F" w:rsidRDefault="009135A3" w:rsidP="00FC5B1E">
      <w:pPr>
        <w:pStyle w:val="NoSpacing"/>
        <w:numPr>
          <w:ilvl w:val="0"/>
          <w:numId w:val="5"/>
        </w:numPr>
      </w:pPr>
      <w:r w:rsidRPr="009135A3">
        <w:lastRenderedPageBreak/>
        <w:t>Black Dress Shoes and Socks (no sneakers</w:t>
      </w:r>
      <w:r>
        <w:t>)</w:t>
      </w:r>
      <w:r w:rsidR="00F0193F">
        <w:tab/>
      </w:r>
    </w:p>
    <w:sectPr w:rsidR="00C72DF6" w:rsidRPr="00F0193F" w:rsidSect="00B85B7A">
      <w:headerReference w:type="default" r:id="rId12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4C27E" w14:textId="77777777" w:rsidR="001E7144" w:rsidRDefault="001E7144" w:rsidP="009135A3">
      <w:pPr>
        <w:spacing w:after="0" w:line="240" w:lineRule="auto"/>
      </w:pPr>
      <w:r>
        <w:separator/>
      </w:r>
    </w:p>
  </w:endnote>
  <w:endnote w:type="continuationSeparator" w:id="0">
    <w:p w14:paraId="3834CE87" w14:textId="77777777" w:rsidR="001E7144" w:rsidRDefault="001E7144" w:rsidP="00913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13E7E0" w14:textId="77777777" w:rsidR="001E7144" w:rsidRDefault="001E7144" w:rsidP="009135A3">
      <w:pPr>
        <w:spacing w:after="0" w:line="240" w:lineRule="auto"/>
      </w:pPr>
      <w:r>
        <w:separator/>
      </w:r>
    </w:p>
  </w:footnote>
  <w:footnote w:type="continuationSeparator" w:id="0">
    <w:p w14:paraId="4B8DAEE8" w14:textId="77777777" w:rsidR="001E7144" w:rsidRDefault="001E7144" w:rsidP="00913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66C4C3" w14:textId="34463BCA" w:rsidR="009135A3" w:rsidRDefault="009135A3">
    <w:pPr>
      <w:pStyle w:val="Header"/>
    </w:pPr>
    <w:r>
      <w:t xml:space="preserve">Revised </w:t>
    </w:r>
    <w:r w:rsidR="008A650B">
      <w:t>6</w:t>
    </w:r>
    <w:r w:rsidR="002D7489">
      <w:t>/20</w:t>
    </w:r>
    <w:r w:rsidR="008A650B">
      <w:t>24</w:t>
    </w:r>
  </w:p>
  <w:p w14:paraId="213F3A22" w14:textId="77777777" w:rsidR="009135A3" w:rsidRDefault="009135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71C36"/>
    <w:multiLevelType w:val="hybridMultilevel"/>
    <w:tmpl w:val="DB82A424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213D7"/>
    <w:multiLevelType w:val="hybridMultilevel"/>
    <w:tmpl w:val="85963BDA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52492"/>
    <w:multiLevelType w:val="hybridMultilevel"/>
    <w:tmpl w:val="27568ACE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6F6C21"/>
    <w:multiLevelType w:val="hybridMultilevel"/>
    <w:tmpl w:val="666CB8F6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100AE0"/>
    <w:multiLevelType w:val="hybridMultilevel"/>
    <w:tmpl w:val="D6A2A916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3062379">
    <w:abstractNumId w:val="0"/>
  </w:num>
  <w:num w:numId="2" w16cid:durableId="1022171293">
    <w:abstractNumId w:val="3"/>
  </w:num>
  <w:num w:numId="3" w16cid:durableId="1164930119">
    <w:abstractNumId w:val="1"/>
  </w:num>
  <w:num w:numId="4" w16cid:durableId="275409562">
    <w:abstractNumId w:val="2"/>
  </w:num>
  <w:num w:numId="5" w16cid:durableId="19021310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LA0MLewMDc1tTBW0lEKTi0uzszPAykwrAUAb7Hh+SwAAAA="/>
  </w:docVars>
  <w:rsids>
    <w:rsidRoot w:val="00F0193F"/>
    <w:rsid w:val="000C760B"/>
    <w:rsid w:val="001A50AE"/>
    <w:rsid w:val="001E7144"/>
    <w:rsid w:val="002D7489"/>
    <w:rsid w:val="003663AE"/>
    <w:rsid w:val="0058158C"/>
    <w:rsid w:val="006F7CF2"/>
    <w:rsid w:val="008A650B"/>
    <w:rsid w:val="009135A3"/>
    <w:rsid w:val="009E0087"/>
    <w:rsid w:val="009F1533"/>
    <w:rsid w:val="00B85B7A"/>
    <w:rsid w:val="00B96099"/>
    <w:rsid w:val="00C72DF6"/>
    <w:rsid w:val="00F0193F"/>
    <w:rsid w:val="00F7633D"/>
    <w:rsid w:val="00FC5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F667E"/>
  <w15:chartTrackingRefBased/>
  <w15:docId w15:val="{0BC0A477-29BD-4E62-B5CC-47C3DFEA8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C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7CF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13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5A3"/>
  </w:style>
  <w:style w:type="paragraph" w:styleId="Footer">
    <w:name w:val="footer"/>
    <w:basedOn w:val="Normal"/>
    <w:link w:val="FooterChar"/>
    <w:uiPriority w:val="99"/>
    <w:unhideWhenUsed/>
    <w:rsid w:val="00913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5A3"/>
  </w:style>
  <w:style w:type="paragraph" w:styleId="BalloonText">
    <w:name w:val="Balloon Text"/>
    <w:basedOn w:val="Normal"/>
    <w:link w:val="BalloonTextChar"/>
    <w:uiPriority w:val="99"/>
    <w:semiHidden/>
    <w:unhideWhenUsed/>
    <w:rsid w:val="002D74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4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DF3DF6FBDDB541B3FE24165D5895C2" ma:contentTypeVersion="16" ma:contentTypeDescription="Create a new document." ma:contentTypeScope="" ma:versionID="9c7bd3ca9d5d206c4fd783c190e05ec5">
  <xsd:schema xmlns:xsd="http://www.w3.org/2001/XMLSchema" xmlns:xs="http://www.w3.org/2001/XMLSchema" xmlns:p="http://schemas.microsoft.com/office/2006/metadata/properties" xmlns:ns2="3ef895d8-2cda-4751-9124-55f0800aab24" xmlns:ns3="cbcc66f9-dcfb-4254-b45e-878f5626e419" targetNamespace="http://schemas.microsoft.com/office/2006/metadata/properties" ma:root="true" ma:fieldsID="90ebd64cf6d3e66258694122e9d49dfb" ns2:_="" ns3:_="">
    <xsd:import namespace="3ef895d8-2cda-4751-9124-55f0800aab24"/>
    <xsd:import namespace="cbcc66f9-dcfb-4254-b45e-878f5626e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895d8-2cda-4751-9124-55f0800aab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8e1c6ad-581a-47f3-8c19-a61ff3d706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cc66f9-dcfb-4254-b45e-878f5626e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02920fe-4ee6-4c5b-ab3b-6f1475a6cc9b}" ma:internalName="TaxCatchAll" ma:showField="CatchAllData" ma:web="cbcc66f9-dcfb-4254-b45e-878f5626e4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f895d8-2cda-4751-9124-55f0800aab24">
      <Terms xmlns="http://schemas.microsoft.com/office/infopath/2007/PartnerControls"/>
    </lcf76f155ced4ddcb4097134ff3c332f>
    <TaxCatchAll xmlns="cbcc66f9-dcfb-4254-b45e-878f5626e419" xsi:nil="true"/>
  </documentManagement>
</p:properties>
</file>

<file path=customXml/itemProps1.xml><?xml version="1.0" encoding="utf-8"?>
<ds:datastoreItem xmlns:ds="http://schemas.openxmlformats.org/officeDocument/2006/customXml" ds:itemID="{7A0BA8C0-C809-444A-8717-5DC5E7875D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EC89E9-0576-4847-A87C-4C29D739DD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f895d8-2cda-4751-9124-55f0800aab24"/>
    <ds:schemaRef ds:uri="cbcc66f9-dcfb-4254-b45e-878f5626e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C9A5CC-10EA-45F9-833C-A37C165F4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FD97D1-1F60-441A-813B-627D7CA9A366}">
  <ds:schemaRefs>
    <ds:schemaRef ds:uri="http://schemas.microsoft.com/office/2006/metadata/properties"/>
    <ds:schemaRef ds:uri="http://schemas.microsoft.com/office/infopath/2007/PartnerControls"/>
    <ds:schemaRef ds:uri="3ef895d8-2cda-4751-9124-55f0800aab24"/>
    <ds:schemaRef ds:uri="cbcc66f9-dcfb-4254-b45e-878f5626e4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campbell@wilmcs.wcs</dc:creator>
  <cp:keywords/>
  <dc:description/>
  <cp:lastModifiedBy>Rebecca Boothe</cp:lastModifiedBy>
  <cp:revision>7</cp:revision>
  <cp:lastPrinted>2018-06-05T13:51:00Z</cp:lastPrinted>
  <dcterms:created xsi:type="dcterms:W3CDTF">2018-06-08T16:43:00Z</dcterms:created>
  <dcterms:modified xsi:type="dcterms:W3CDTF">2024-06-2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F3DF6FBDDB541B3FE24165D5895C2</vt:lpwstr>
  </property>
</Properties>
</file>